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63DE" w:rsidRPr="00BC0FB1" w:rsidRDefault="00DA0BEC" w:rsidP="00BC0FB1">
      <w:pPr>
        <w:jc w:val="right"/>
        <w:rPr>
          <w:lang w:val="tr-TR"/>
        </w:rPr>
      </w:pPr>
      <w:r w:rsidRPr="00BC0FB1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>
                <wp:simplePos x="0" y="0"/>
                <wp:positionH relativeFrom="margin">
                  <wp:posOffset>-262890</wp:posOffset>
                </wp:positionH>
                <wp:positionV relativeFrom="margin">
                  <wp:posOffset>163196</wp:posOffset>
                </wp:positionV>
                <wp:extent cx="6675120" cy="9296400"/>
                <wp:effectExtent l="0" t="0" r="11430" b="1905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75120" cy="9296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33AD8F90" id="Rectangle 2" o:spid="_x0000_s1026" style="position:absolute;margin-left:-20.7pt;margin-top:12.85pt;width:525.6pt;height:732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" o:allowincell="f" filled="f">
                <w10:wrap anchorx="margin" anchory="margin"/>
              </v:rect>
            </w:pict>
          </mc:Fallback>
        </mc:AlternateContent>
      </w:r>
      <w:r w:rsidR="005B63DE" w:rsidRPr="00BC0FB1">
        <w:rPr>
          <w:lang w:val="tr-TR"/>
        </w:rPr>
        <w:t>FORM 15</w:t>
      </w:r>
    </w:p>
    <w:p w:rsidR="005B63DE" w:rsidRPr="00BC0FB1" w:rsidRDefault="005B63DE" w:rsidP="00BC0FB1">
      <w:pPr>
        <w:rPr>
          <w:lang w:val="tr-TR"/>
        </w:rPr>
      </w:pPr>
    </w:p>
    <w:p w:rsidR="005B63DE" w:rsidRPr="00BC0FB1" w:rsidRDefault="005B63DE" w:rsidP="00BC0FB1">
      <w:pPr>
        <w:jc w:val="center"/>
        <w:rPr>
          <w:b/>
          <w:lang w:val="tr-TR"/>
        </w:rPr>
      </w:pPr>
      <w:r w:rsidRPr="00BC0FB1">
        <w:rPr>
          <w:b/>
          <w:lang w:val="tr-TR"/>
        </w:rPr>
        <w:t>ODTÜ</w:t>
      </w:r>
    </w:p>
    <w:p w:rsidR="005B63DE" w:rsidRPr="00BC0FB1" w:rsidRDefault="005B63DE" w:rsidP="00BC0FB1">
      <w:pPr>
        <w:jc w:val="center"/>
        <w:rPr>
          <w:b/>
          <w:lang w:val="tr-TR"/>
        </w:rPr>
      </w:pPr>
      <w:r w:rsidRPr="00BC0FB1">
        <w:rPr>
          <w:b/>
          <w:lang w:val="tr-TR"/>
        </w:rPr>
        <w:t>FEN BİLİMLERİ ENSTİTÜSÜ</w:t>
      </w:r>
    </w:p>
    <w:p w:rsidR="005B63DE" w:rsidRPr="00BC0FB1" w:rsidRDefault="005B63DE" w:rsidP="00BC0FB1">
      <w:pPr>
        <w:jc w:val="center"/>
        <w:rPr>
          <w:b/>
          <w:lang w:val="tr-TR"/>
        </w:rPr>
      </w:pPr>
    </w:p>
    <w:p w:rsidR="005B63DE" w:rsidRPr="00BC0FB1" w:rsidRDefault="005B63DE" w:rsidP="00BC0FB1">
      <w:pPr>
        <w:jc w:val="center"/>
        <w:rPr>
          <w:b/>
          <w:lang w:val="tr-TR"/>
        </w:rPr>
      </w:pPr>
      <w:r w:rsidRPr="00BC0FB1">
        <w:rPr>
          <w:b/>
          <w:lang w:val="tr-TR"/>
        </w:rPr>
        <w:t>DERS SAYDIRMA İŞLEM FORMU</w:t>
      </w:r>
    </w:p>
    <w:p w:rsidR="00C73952" w:rsidRPr="00BC0FB1" w:rsidRDefault="00C73952" w:rsidP="00BC0FB1">
      <w:pPr>
        <w:rPr>
          <w:lang w:val="tr-TR"/>
        </w:rPr>
      </w:pPr>
    </w:p>
    <w:p w:rsidR="00F214F3" w:rsidRPr="00BC0FB1" w:rsidRDefault="00F214F3" w:rsidP="00BC0FB1">
      <w:pPr>
        <w:rPr>
          <w:lang w:val="tr-TR"/>
        </w:rPr>
      </w:pPr>
      <w:r w:rsidRPr="00BC0FB1">
        <w:rPr>
          <w:lang w:val="tr-TR"/>
        </w:rPr>
        <w:t>Gönderilen</w:t>
      </w:r>
      <w:r w:rsidRPr="00BC0FB1">
        <w:rPr>
          <w:lang w:val="tr-TR"/>
        </w:rPr>
        <w:tab/>
      </w:r>
      <w:r w:rsidRPr="00BC0FB1">
        <w:rPr>
          <w:lang w:val="tr-TR"/>
        </w:rPr>
        <w:tab/>
      </w:r>
      <w:r w:rsidRPr="00BC0FB1">
        <w:rPr>
          <w:lang w:val="tr-TR"/>
        </w:rPr>
        <w:tab/>
        <w:t xml:space="preserve">     : Fen Bilimleri Enstitüsü </w:t>
      </w:r>
    </w:p>
    <w:p w:rsidR="00F214F3" w:rsidRPr="00BC0FB1" w:rsidRDefault="00F214F3" w:rsidP="00F214F3">
      <w:pPr>
        <w:rPr>
          <w:lang w:val="tr-TR"/>
        </w:rPr>
      </w:pPr>
    </w:p>
    <w:p w:rsidR="00961C50" w:rsidRPr="00117E42" w:rsidRDefault="00F214F3" w:rsidP="00961C50">
      <w:pPr>
        <w:outlineLvl w:val="0"/>
        <w:rPr>
          <w:rFonts w:ascii="Arial" w:hAnsi="Arial" w:cs="Arial"/>
          <w:sz w:val="18"/>
          <w:szCs w:val="18"/>
          <w:lang w:val="tr-TR"/>
        </w:rPr>
      </w:pPr>
      <w:r w:rsidRPr="00BC0FB1">
        <w:rPr>
          <w:lang w:val="tr-TR"/>
        </w:rPr>
        <w:t>Gönderen</w:t>
      </w:r>
      <w:r w:rsidRPr="00BC0FB1">
        <w:rPr>
          <w:lang w:val="tr-TR"/>
        </w:rPr>
        <w:tab/>
      </w:r>
      <w:r w:rsidRPr="00BC0FB1">
        <w:rPr>
          <w:lang w:val="tr-TR"/>
        </w:rPr>
        <w:tab/>
      </w:r>
      <w:r w:rsidRPr="00BC0FB1">
        <w:rPr>
          <w:lang w:val="tr-TR"/>
        </w:rPr>
        <w:tab/>
        <w:t xml:space="preserve">     : </w:t>
      </w:r>
      <w:r w:rsidR="00961C50">
        <w:rPr>
          <w:rFonts w:ascii="Arial" w:hAnsi="Arial" w:cs="Arial"/>
          <w:sz w:val="18"/>
          <w:szCs w:val="18"/>
          <w:lang w:val="tr-TR"/>
        </w:rPr>
        <w:t xml:space="preserve">Elektrik-Elektronik Mühendisliği </w:t>
      </w:r>
      <w:r w:rsidR="00961C50" w:rsidRPr="00117E42">
        <w:rPr>
          <w:rFonts w:ascii="Arial" w:hAnsi="Arial" w:cs="Arial"/>
          <w:sz w:val="18"/>
          <w:szCs w:val="18"/>
          <w:lang w:val="tr-TR"/>
        </w:rPr>
        <w:t>EABD Başkanlığı</w:t>
      </w:r>
    </w:p>
    <w:p w:rsidR="00FC19FA" w:rsidRPr="00BC0FB1" w:rsidRDefault="00FC19FA" w:rsidP="00FC19FA">
      <w:pPr>
        <w:rPr>
          <w:lang w:val="tr-TR"/>
        </w:rPr>
      </w:pPr>
    </w:p>
    <w:p w:rsidR="00FC19FA" w:rsidRPr="00BC0FB1" w:rsidRDefault="00FC19FA" w:rsidP="008558B9">
      <w:pPr>
        <w:spacing w:line="480" w:lineRule="auto"/>
        <w:rPr>
          <w:u w:val="dotted"/>
          <w:lang w:val="tr-TR"/>
        </w:rPr>
      </w:pPr>
      <w:r w:rsidRPr="00BC0FB1">
        <w:rPr>
          <w:lang w:val="tr-TR"/>
        </w:rPr>
        <w:t>Öğrencinin  Adı Soyadı</w:t>
      </w:r>
      <w:r w:rsidRPr="00BC0FB1">
        <w:rPr>
          <w:lang w:val="tr-TR"/>
        </w:rPr>
        <w:tab/>
      </w:r>
      <w:r w:rsidRPr="00BC0FB1">
        <w:rPr>
          <w:lang w:val="tr-TR"/>
        </w:rPr>
        <w:tab/>
        <w:t xml:space="preserve">     : ………………………………………………………………………………</w:t>
      </w:r>
    </w:p>
    <w:p w:rsidR="008558B9" w:rsidRPr="00BC0FB1" w:rsidRDefault="008558B9" w:rsidP="008558B9">
      <w:pPr>
        <w:spacing w:line="480" w:lineRule="auto"/>
        <w:rPr>
          <w:lang w:val="tr-TR"/>
        </w:rPr>
      </w:pPr>
      <w:r w:rsidRPr="00BC0FB1">
        <w:rPr>
          <w:lang w:val="tr-TR"/>
        </w:rPr>
        <w:t xml:space="preserve">Öğrenci No.             </w:t>
      </w:r>
      <w:r w:rsidRPr="00BC0FB1">
        <w:rPr>
          <w:lang w:val="tr-TR"/>
        </w:rPr>
        <w:tab/>
      </w:r>
      <w:r w:rsidRPr="00BC0FB1">
        <w:rPr>
          <w:lang w:val="tr-TR"/>
        </w:rPr>
        <w:tab/>
      </w:r>
      <w:r w:rsidR="00227EA9" w:rsidRPr="00BC0FB1">
        <w:rPr>
          <w:lang w:val="tr-TR"/>
        </w:rPr>
        <w:t xml:space="preserve">     </w:t>
      </w:r>
      <w:r w:rsidRPr="00BC0FB1">
        <w:rPr>
          <w:lang w:val="tr-TR"/>
        </w:rPr>
        <w:t xml:space="preserve">: ………………………………………………      35. Madde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961C50">
        <w:rPr>
          <w:lang w:val="tr-TR"/>
        </w:rPr>
      </w:r>
      <w:r w:rsidR="00961C50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 xml:space="preserve">   ÖYP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961C50">
        <w:rPr>
          <w:lang w:val="tr-TR"/>
        </w:rPr>
      </w:r>
      <w:r w:rsidR="00961C50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</w:p>
    <w:p w:rsidR="0020106D" w:rsidRPr="00BC0FB1" w:rsidRDefault="0020106D" w:rsidP="008558B9">
      <w:pPr>
        <w:spacing w:line="480" w:lineRule="auto"/>
        <w:rPr>
          <w:lang w:val="tr-TR"/>
        </w:rPr>
      </w:pPr>
      <w:r w:rsidRPr="00BC0FB1">
        <w:rPr>
          <w:lang w:val="tr-TR"/>
        </w:rPr>
        <w:t>Özel Öğrenci No.                                  : ……………………………………….................................................................</w:t>
      </w:r>
    </w:p>
    <w:p w:rsidR="00FC19FA" w:rsidRPr="00BC0FB1" w:rsidRDefault="00FC19FA" w:rsidP="00FC19FA">
      <w:pPr>
        <w:spacing w:line="480" w:lineRule="auto"/>
        <w:rPr>
          <w:lang w:val="tr-TR"/>
        </w:rPr>
      </w:pPr>
      <w:r w:rsidRPr="00BC0FB1">
        <w:rPr>
          <w:lang w:val="tr-TR"/>
        </w:rPr>
        <w:t>Programı</w:t>
      </w:r>
      <w:r w:rsidRPr="00BC0FB1">
        <w:rPr>
          <w:lang w:val="tr-TR"/>
        </w:rPr>
        <w:tab/>
      </w:r>
      <w:r w:rsidRPr="00BC0FB1">
        <w:rPr>
          <w:lang w:val="tr-TR"/>
        </w:rPr>
        <w:tab/>
      </w:r>
      <w:r w:rsidRPr="00BC0FB1">
        <w:rPr>
          <w:lang w:val="tr-TR"/>
        </w:rPr>
        <w:tab/>
        <w:t xml:space="preserve">     : Yüksek Lisans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961C50">
        <w:rPr>
          <w:lang w:val="tr-TR"/>
        </w:rPr>
      </w:r>
      <w:r w:rsidR="00961C50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ab/>
        <w:t xml:space="preserve">   Lisans Sonrası Doktora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961C50">
        <w:rPr>
          <w:lang w:val="tr-TR"/>
        </w:rPr>
      </w:r>
      <w:r w:rsidR="00961C50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 xml:space="preserve"> </w:t>
      </w:r>
      <w:r w:rsidRPr="00BC0FB1">
        <w:rPr>
          <w:lang w:val="tr-TR"/>
        </w:rPr>
        <w:tab/>
        <w:t xml:space="preserve">Doktora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961C50">
        <w:rPr>
          <w:lang w:val="tr-TR"/>
        </w:rPr>
      </w:r>
      <w:r w:rsidR="00961C50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</w:p>
    <w:p w:rsidR="00394FFD" w:rsidRPr="00BC0FB1" w:rsidRDefault="00394FFD" w:rsidP="00394FFD">
      <w:pPr>
        <w:spacing w:line="480" w:lineRule="auto"/>
        <w:rPr>
          <w:u w:val="dotted"/>
          <w:lang w:val="tr-TR"/>
        </w:rPr>
      </w:pPr>
      <w:r w:rsidRPr="00BC0FB1">
        <w:rPr>
          <w:lang w:val="tr-TR"/>
        </w:rPr>
        <w:t>Programa Başladığı Yıl ve Dönemi</w:t>
      </w:r>
      <w:r w:rsidR="00DA0BEC">
        <w:rPr>
          <w:lang w:val="tr-TR"/>
        </w:rPr>
        <w:tab/>
        <w:t xml:space="preserve">     </w:t>
      </w:r>
      <w:r w:rsidR="001C3F41" w:rsidRPr="00BC0FB1">
        <w:rPr>
          <w:lang w:val="tr-TR"/>
        </w:rPr>
        <w:t>: 20….   / 20</w:t>
      </w:r>
      <w:r w:rsidRPr="00BC0FB1">
        <w:rPr>
          <w:lang w:val="tr-TR"/>
        </w:rPr>
        <w:t>….  Ders Yılı ……………. Dönemi</w:t>
      </w:r>
    </w:p>
    <w:p w:rsidR="00394FFD" w:rsidRPr="00BC0FB1" w:rsidRDefault="00394FFD" w:rsidP="00394FFD">
      <w:pPr>
        <w:spacing w:line="480" w:lineRule="auto"/>
        <w:rPr>
          <w:lang w:val="tr-TR"/>
        </w:rPr>
      </w:pPr>
      <w:r w:rsidRPr="00BC0FB1">
        <w:rPr>
          <w:lang w:val="tr-TR"/>
        </w:rPr>
        <w:t>Tez Danışmanın</w:t>
      </w:r>
      <w:r w:rsidR="001077B7" w:rsidRPr="00BC0FB1">
        <w:rPr>
          <w:lang w:val="tr-TR"/>
        </w:rPr>
        <w:t>ın Adı Soyadı</w:t>
      </w:r>
      <w:r w:rsidR="00227EA9" w:rsidRPr="00BC0FB1">
        <w:rPr>
          <w:lang w:val="tr-TR"/>
        </w:rPr>
        <w:tab/>
        <w:t xml:space="preserve">     </w:t>
      </w:r>
      <w:r w:rsidRPr="00BC0FB1">
        <w:rPr>
          <w:lang w:val="tr-TR"/>
        </w:rPr>
        <w:t>: ………………………………………………………………………………..</w:t>
      </w:r>
    </w:p>
    <w:p w:rsidR="00394FFD" w:rsidRDefault="00394FFD" w:rsidP="00394FFD">
      <w:pPr>
        <w:spacing w:line="480" w:lineRule="auto"/>
        <w:rPr>
          <w:lang w:val="tr-TR"/>
        </w:rPr>
      </w:pPr>
      <w:r w:rsidRPr="00BC0FB1">
        <w:rPr>
          <w:lang w:val="tr-TR"/>
        </w:rPr>
        <w:t>Tez Danışmanın</w:t>
      </w:r>
      <w:r w:rsidR="001077B7" w:rsidRPr="00BC0FB1">
        <w:rPr>
          <w:lang w:val="tr-TR"/>
        </w:rPr>
        <w:t>ın</w:t>
      </w:r>
      <w:r w:rsidRPr="00BC0FB1">
        <w:rPr>
          <w:lang w:val="tr-TR"/>
        </w:rPr>
        <w:t xml:space="preserve"> Görüşü                    : Uygundur 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961C50">
        <w:rPr>
          <w:lang w:val="tr-TR"/>
        </w:rPr>
      </w:r>
      <w:r w:rsidR="00961C50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 xml:space="preserve">       Uygun Değildir 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961C50">
        <w:rPr>
          <w:lang w:val="tr-TR"/>
        </w:rPr>
      </w:r>
      <w:r w:rsidR="00961C50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ab/>
        <w:t>Tez Dan. İmzası : …………………..</w:t>
      </w:r>
    </w:p>
    <w:p w:rsidR="00DA0BEC" w:rsidRDefault="00DA0BEC" w:rsidP="00DA0BEC">
      <w:pPr>
        <w:spacing w:line="480" w:lineRule="auto"/>
        <w:rPr>
          <w:lang w:val="tr-TR"/>
        </w:rPr>
      </w:pPr>
      <w:r w:rsidRPr="00BC0FB1">
        <w:rPr>
          <w:lang w:val="tr-TR"/>
        </w:rPr>
        <w:t>Sayılması istenen dersin hangi statüde alındığı :</w:t>
      </w:r>
      <w:r>
        <w:rPr>
          <w:lang w:val="tr-TR"/>
        </w:rPr>
        <w:t xml:space="preserve">  </w:t>
      </w:r>
    </w:p>
    <w:p w:rsidR="00DA0BEC" w:rsidRDefault="00DA0BEC" w:rsidP="00DA0BEC">
      <w:pPr>
        <w:spacing w:line="480" w:lineRule="auto"/>
        <w:rPr>
          <w:lang w:val="tr-TR"/>
        </w:rPr>
      </w:pPr>
      <w:r w:rsidRPr="00BC0FB1">
        <w:rPr>
          <w:lang w:val="tr-TR"/>
        </w:rPr>
        <w:t>Bilimsel Hazırlık</w:t>
      </w:r>
      <w:r>
        <w:rPr>
          <w:lang w:val="tr-TR"/>
        </w:rPr>
        <w:t xml:space="preserve"> NI </w:t>
      </w:r>
      <w:r w:rsidRPr="00BC0FB1">
        <w:rPr>
          <w:lang w:val="tr-TR"/>
        </w:rPr>
        <w:t xml:space="preserve">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961C50">
        <w:rPr>
          <w:lang w:val="tr-TR"/>
        </w:rPr>
      </w:r>
      <w:r w:rsidR="00961C50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>
        <w:rPr>
          <w:lang w:val="tr-TR"/>
        </w:rPr>
        <w:t xml:space="preserve"> </w:t>
      </w:r>
      <w:r w:rsidRPr="00BC0FB1">
        <w:rPr>
          <w:lang w:val="tr-TR"/>
        </w:rPr>
        <w:t xml:space="preserve"> </w:t>
      </w:r>
      <w:r>
        <w:rPr>
          <w:lang w:val="tr-TR"/>
        </w:rPr>
        <w:tab/>
      </w:r>
      <w:r>
        <w:rPr>
          <w:lang w:val="tr-TR"/>
        </w:rPr>
        <w:tab/>
      </w:r>
      <w:r>
        <w:rPr>
          <w:lang w:val="tr-TR"/>
        </w:rPr>
        <w:tab/>
      </w:r>
      <w:r w:rsidRPr="00BC0FB1">
        <w:rPr>
          <w:lang w:val="tr-TR"/>
        </w:rPr>
        <w:t xml:space="preserve">Özel Öğrenci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961C50">
        <w:rPr>
          <w:lang w:val="tr-TR"/>
        </w:rPr>
      </w:r>
      <w:r w:rsidR="00961C50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 xml:space="preserve">  </w:t>
      </w:r>
      <w:r>
        <w:rPr>
          <w:lang w:val="tr-TR"/>
        </w:rPr>
        <w:tab/>
      </w:r>
      <w:r>
        <w:rPr>
          <w:lang w:val="tr-TR"/>
        </w:rPr>
        <w:tab/>
      </w:r>
      <w:r w:rsidRPr="00BC0FB1">
        <w:rPr>
          <w:lang w:val="tr-TR"/>
        </w:rPr>
        <w:t xml:space="preserve">Eski Programı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961C50">
        <w:rPr>
          <w:lang w:val="tr-TR"/>
        </w:rPr>
      </w:r>
      <w:r w:rsidR="00961C50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 xml:space="preserve"> </w:t>
      </w:r>
    </w:p>
    <w:p w:rsidR="00DA0BEC" w:rsidRPr="00BC0FB1" w:rsidRDefault="00DA0BEC" w:rsidP="00DA0BEC">
      <w:pPr>
        <w:spacing w:line="480" w:lineRule="auto"/>
        <w:rPr>
          <w:lang w:val="tr-TR"/>
        </w:rPr>
      </w:pPr>
      <w:r w:rsidRPr="00BC0FB1">
        <w:rPr>
          <w:lang w:val="tr-TR"/>
        </w:rPr>
        <w:t xml:space="preserve">Başka Üniversite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961C50">
        <w:rPr>
          <w:lang w:val="tr-TR"/>
        </w:rPr>
      </w:r>
      <w:r w:rsidR="00961C50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>
        <w:rPr>
          <w:lang w:val="tr-TR"/>
        </w:rPr>
        <w:t xml:space="preserve"> </w:t>
      </w:r>
      <w:r>
        <w:rPr>
          <w:lang w:val="tr-TR"/>
        </w:rPr>
        <w:tab/>
      </w:r>
      <w:r>
        <w:rPr>
          <w:lang w:val="tr-TR"/>
        </w:rPr>
        <w:tab/>
      </w:r>
      <w:r>
        <w:rPr>
          <w:lang w:val="tr-TR"/>
        </w:rPr>
        <w:tab/>
        <w:t>Lisans NI</w:t>
      </w:r>
      <w:r w:rsidRPr="00BC0FB1">
        <w:rPr>
          <w:lang w:val="tr-TR"/>
        </w:rPr>
        <w:t xml:space="preserve">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961C50">
        <w:rPr>
          <w:lang w:val="tr-TR"/>
        </w:rPr>
      </w:r>
      <w:r w:rsidR="00961C50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>
        <w:rPr>
          <w:lang w:val="tr-TR"/>
        </w:rPr>
        <w:t xml:space="preserve"> </w:t>
      </w:r>
      <w:r>
        <w:rPr>
          <w:lang w:val="tr-TR"/>
        </w:rPr>
        <w:tab/>
      </w:r>
      <w:r>
        <w:rPr>
          <w:lang w:val="tr-TR"/>
        </w:rPr>
        <w:tab/>
      </w:r>
      <w:r>
        <w:rPr>
          <w:lang w:val="tr-TR"/>
        </w:rPr>
        <w:tab/>
        <w:t>Yüksek Lisan</w:t>
      </w:r>
      <w:r w:rsidR="001F485C">
        <w:rPr>
          <w:lang w:val="tr-TR"/>
        </w:rPr>
        <w:t>s</w:t>
      </w:r>
      <w:r>
        <w:rPr>
          <w:lang w:val="tr-TR"/>
        </w:rPr>
        <w:t xml:space="preserve"> NI</w:t>
      </w:r>
      <w:r w:rsidRPr="00BC0FB1">
        <w:rPr>
          <w:lang w:val="tr-TR"/>
        </w:rPr>
        <w:t xml:space="preserve">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961C50">
        <w:rPr>
          <w:lang w:val="tr-TR"/>
        </w:rPr>
      </w:r>
      <w:r w:rsidR="00961C50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</w:p>
    <w:p w:rsidR="0048508A" w:rsidRPr="00BC0FB1" w:rsidRDefault="0048508A" w:rsidP="005B63DE">
      <w:pPr>
        <w:rPr>
          <w:u w:val="dotted"/>
          <w:lang w:val="tr-TR"/>
        </w:rPr>
      </w:pPr>
    </w:p>
    <w:p w:rsidR="00BC0FB1" w:rsidRPr="00BC0FB1" w:rsidRDefault="00BC0FB1" w:rsidP="005B63DE">
      <w:pPr>
        <w:rPr>
          <w:u w:val="dotted"/>
          <w:lang w:val="tr-TR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518"/>
        <w:gridCol w:w="3119"/>
        <w:gridCol w:w="3969"/>
      </w:tblGrid>
      <w:tr w:rsidR="005B63DE" w:rsidRPr="00BC0FB1">
        <w:tc>
          <w:tcPr>
            <w:tcW w:w="2518" w:type="dxa"/>
          </w:tcPr>
          <w:p w:rsidR="005B63DE" w:rsidRPr="00BC0FB1" w:rsidRDefault="00D65834" w:rsidP="005B63DE">
            <w:pPr>
              <w:rPr>
                <w:u w:val="single"/>
                <w:lang w:val="tr-TR"/>
              </w:rPr>
            </w:pPr>
            <w:r w:rsidRPr="00BC0FB1">
              <w:rPr>
                <w:u w:val="single"/>
                <w:lang w:val="tr-TR"/>
              </w:rPr>
              <w:t xml:space="preserve">                       </w:t>
            </w:r>
            <w:r w:rsidR="005B63DE" w:rsidRPr="00BC0FB1">
              <w:rPr>
                <w:u w:val="single"/>
                <w:lang w:val="tr-TR"/>
              </w:rPr>
              <w:tab/>
            </w:r>
            <w:r w:rsidR="005B63DE" w:rsidRPr="00BC0FB1">
              <w:rPr>
                <w:u w:val="single"/>
                <w:lang w:val="tr-TR"/>
              </w:rPr>
              <w:tab/>
            </w:r>
            <w:r w:rsidRPr="00BC0FB1">
              <w:rPr>
                <w:u w:val="single"/>
                <w:lang w:val="tr-TR"/>
              </w:rPr>
              <w:t xml:space="preserve">           </w:t>
            </w:r>
          </w:p>
          <w:p w:rsidR="005B63DE" w:rsidRPr="00BC0FB1" w:rsidRDefault="005B63DE" w:rsidP="005B63DE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Tarih</w:t>
            </w:r>
          </w:p>
        </w:tc>
        <w:tc>
          <w:tcPr>
            <w:tcW w:w="3119" w:type="dxa"/>
          </w:tcPr>
          <w:p w:rsidR="005B63DE" w:rsidRPr="00BC0FB1" w:rsidRDefault="005B63DE" w:rsidP="005B63DE">
            <w:pPr>
              <w:jc w:val="right"/>
              <w:rPr>
                <w:lang w:val="tr-TR"/>
              </w:rPr>
            </w:pPr>
          </w:p>
        </w:tc>
        <w:tc>
          <w:tcPr>
            <w:tcW w:w="3969" w:type="dxa"/>
          </w:tcPr>
          <w:p w:rsidR="00961C50" w:rsidRPr="00FD07C7" w:rsidRDefault="00961C50" w:rsidP="00961C50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  <w:r>
              <w:rPr>
                <w:rFonts w:ascii="Arial" w:hAnsi="Arial" w:cs="Arial"/>
                <w:sz w:val="18"/>
                <w:szCs w:val="18"/>
                <w:u w:val="single"/>
              </w:rPr>
              <w:t xml:space="preserve">       </w:t>
            </w:r>
            <w:r w:rsidRPr="00FD07C7">
              <w:rPr>
                <w:rFonts w:ascii="Arial" w:hAnsi="Arial" w:cs="Arial"/>
                <w:sz w:val="18"/>
                <w:szCs w:val="18"/>
                <w:u w:val="single"/>
              </w:rPr>
              <w:t>Prof. Dr. Klaus Werner Schmidt</w:t>
            </w:r>
            <w:r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:rsidR="005B63DE" w:rsidRPr="00BC0FB1" w:rsidRDefault="00961C50" w:rsidP="00961C50">
            <w:pPr>
              <w:rPr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  </w:t>
            </w:r>
            <w:bookmarkStart w:id="0" w:name="_GoBack"/>
            <w:bookmarkEnd w:id="0"/>
            <w:r>
              <w:rPr>
                <w:rFonts w:ascii="Arial" w:hAnsi="Arial" w:cs="Arial"/>
                <w:sz w:val="18"/>
                <w:szCs w:val="18"/>
              </w:rPr>
              <w:t>Enstitü Anabilim Dalı Başkan Y.</w:t>
            </w:r>
          </w:p>
        </w:tc>
      </w:tr>
    </w:tbl>
    <w:p w:rsidR="00204137" w:rsidRPr="00BC0FB1" w:rsidRDefault="00144C4F" w:rsidP="00204137">
      <w:pPr>
        <w:rPr>
          <w:u w:val="dotted"/>
          <w:lang w:val="tr-TR"/>
        </w:rPr>
      </w:pPr>
      <w:r w:rsidRPr="00BC0FB1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-262890</wp:posOffset>
                </wp:positionH>
                <wp:positionV relativeFrom="paragraph">
                  <wp:posOffset>102235</wp:posOffset>
                </wp:positionV>
                <wp:extent cx="6675120" cy="0"/>
                <wp:effectExtent l="9525" t="9525" r="11430" b="9525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751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73ED22CA" id="Line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0.7pt,8.05pt" to="504.9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8pE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" o:allowincell="f"/>
            </w:pict>
          </mc:Fallback>
        </mc:AlternateContent>
      </w:r>
    </w:p>
    <w:tbl>
      <w:tblPr>
        <w:tblW w:w="510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944"/>
        <w:gridCol w:w="1333"/>
        <w:gridCol w:w="3097"/>
        <w:gridCol w:w="1225"/>
        <w:gridCol w:w="873"/>
        <w:gridCol w:w="873"/>
        <w:gridCol w:w="1487"/>
      </w:tblGrid>
      <w:tr w:rsidR="004C7A94" w:rsidRPr="00BC0FB1" w:rsidTr="004C7A94">
        <w:trPr>
          <w:cantSplit/>
          <w:trHeight w:val="408"/>
        </w:trPr>
        <w:tc>
          <w:tcPr>
            <w:tcW w:w="4244" w:type="pct"/>
            <w:gridSpan w:val="6"/>
            <w:vAlign w:val="center"/>
          </w:tcPr>
          <w:p w:rsidR="004C7A94" w:rsidRPr="00BC0FB1" w:rsidRDefault="004C7A94" w:rsidP="00204137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Dersin</w:t>
            </w:r>
          </w:p>
        </w:tc>
        <w:tc>
          <w:tcPr>
            <w:tcW w:w="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7A94" w:rsidRPr="00BC0FB1" w:rsidRDefault="004C7A94" w:rsidP="00204137">
            <w:pPr>
              <w:jc w:val="center"/>
              <w:rPr>
                <w:lang w:val="tr-TR"/>
              </w:rPr>
            </w:pPr>
          </w:p>
        </w:tc>
      </w:tr>
      <w:tr w:rsidR="00737A85" w:rsidRPr="00BC0FB1" w:rsidTr="0086109F">
        <w:trPr>
          <w:cantSplit/>
          <w:trHeight w:val="408"/>
        </w:trPr>
        <w:tc>
          <w:tcPr>
            <w:tcW w:w="480" w:type="pct"/>
            <w:tcBorders>
              <w:right w:val="nil"/>
            </w:tcBorders>
            <w:vAlign w:val="center"/>
          </w:tcPr>
          <w:p w:rsidR="00737A85" w:rsidRPr="00BC0FB1" w:rsidRDefault="00737A85" w:rsidP="00204137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Kredisi</w:t>
            </w:r>
          </w:p>
        </w:tc>
        <w:tc>
          <w:tcPr>
            <w:tcW w:w="678" w:type="pct"/>
            <w:tcBorders>
              <w:top w:val="nil"/>
              <w:left w:val="single" w:sz="4" w:space="0" w:color="auto"/>
              <w:right w:val="nil"/>
            </w:tcBorders>
            <w:vAlign w:val="center"/>
          </w:tcPr>
          <w:p w:rsidR="00737A85" w:rsidRPr="00BC0FB1" w:rsidRDefault="00737A85" w:rsidP="00204137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 xml:space="preserve">Kodu </w:t>
            </w:r>
          </w:p>
        </w:tc>
        <w:tc>
          <w:tcPr>
            <w:tcW w:w="1575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737A85" w:rsidRPr="00BC0FB1" w:rsidRDefault="00737A85" w:rsidP="00204137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Adı</w:t>
            </w:r>
          </w:p>
        </w:tc>
        <w:tc>
          <w:tcPr>
            <w:tcW w:w="623" w:type="pct"/>
            <w:tcBorders>
              <w:left w:val="nil"/>
            </w:tcBorders>
            <w:vAlign w:val="center"/>
          </w:tcPr>
          <w:p w:rsidR="00737A85" w:rsidRPr="00BC0FB1" w:rsidRDefault="00737A85" w:rsidP="00204137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Yılı</w:t>
            </w:r>
          </w:p>
        </w:tc>
        <w:tc>
          <w:tcPr>
            <w:tcW w:w="444" w:type="pct"/>
            <w:vAlign w:val="center"/>
          </w:tcPr>
          <w:p w:rsidR="00737A85" w:rsidRPr="00BC0FB1" w:rsidRDefault="00737A85" w:rsidP="00204137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Dönemi</w:t>
            </w:r>
          </w:p>
        </w:tc>
        <w:tc>
          <w:tcPr>
            <w:tcW w:w="444" w:type="pct"/>
            <w:vAlign w:val="center"/>
          </w:tcPr>
          <w:p w:rsidR="00737A85" w:rsidRPr="00BC0FB1" w:rsidRDefault="00737A85" w:rsidP="00204137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Notu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7A85" w:rsidRPr="00BC0FB1" w:rsidRDefault="00737A85" w:rsidP="00204137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EYK Kararı</w:t>
            </w:r>
          </w:p>
        </w:tc>
      </w:tr>
      <w:tr w:rsidR="00737A85" w:rsidRPr="00BC0FB1" w:rsidTr="0086109F">
        <w:trPr>
          <w:trHeight w:val="428"/>
        </w:trPr>
        <w:tc>
          <w:tcPr>
            <w:tcW w:w="480" w:type="pct"/>
            <w:tcBorders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78" w:type="pct"/>
            <w:tcBorders>
              <w:left w:val="single" w:sz="4" w:space="0" w:color="auto"/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157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23" w:type="pct"/>
            <w:tcBorders>
              <w:lef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756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</w:tr>
      <w:tr w:rsidR="00737A85" w:rsidRPr="00BC0FB1" w:rsidTr="0086109F">
        <w:trPr>
          <w:trHeight w:val="429"/>
        </w:trPr>
        <w:tc>
          <w:tcPr>
            <w:tcW w:w="480" w:type="pct"/>
            <w:tcBorders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78" w:type="pct"/>
            <w:tcBorders>
              <w:left w:val="single" w:sz="4" w:space="0" w:color="auto"/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157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23" w:type="pct"/>
            <w:tcBorders>
              <w:lef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756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</w:tr>
      <w:tr w:rsidR="00737A85" w:rsidRPr="00BC0FB1" w:rsidTr="0086109F">
        <w:trPr>
          <w:trHeight w:val="428"/>
        </w:trPr>
        <w:tc>
          <w:tcPr>
            <w:tcW w:w="480" w:type="pct"/>
            <w:tcBorders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78" w:type="pct"/>
            <w:tcBorders>
              <w:left w:val="single" w:sz="4" w:space="0" w:color="auto"/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157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23" w:type="pct"/>
            <w:tcBorders>
              <w:lef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756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</w:tr>
      <w:tr w:rsidR="00737A85" w:rsidRPr="00BC0FB1" w:rsidTr="0086109F">
        <w:trPr>
          <w:trHeight w:val="429"/>
        </w:trPr>
        <w:tc>
          <w:tcPr>
            <w:tcW w:w="480" w:type="pct"/>
            <w:tcBorders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78" w:type="pct"/>
            <w:tcBorders>
              <w:left w:val="single" w:sz="4" w:space="0" w:color="auto"/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157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23" w:type="pct"/>
            <w:tcBorders>
              <w:lef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756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</w:tr>
      <w:tr w:rsidR="00737A85" w:rsidRPr="00BC0FB1" w:rsidTr="0086109F">
        <w:trPr>
          <w:trHeight w:val="429"/>
        </w:trPr>
        <w:tc>
          <w:tcPr>
            <w:tcW w:w="480" w:type="pct"/>
            <w:tcBorders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78" w:type="pct"/>
            <w:tcBorders>
              <w:left w:val="single" w:sz="4" w:space="0" w:color="auto"/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157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23" w:type="pct"/>
            <w:tcBorders>
              <w:lef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756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</w:tr>
      <w:tr w:rsidR="00737A85" w:rsidRPr="00BC0FB1" w:rsidTr="0086109F">
        <w:trPr>
          <w:trHeight w:val="428"/>
        </w:trPr>
        <w:tc>
          <w:tcPr>
            <w:tcW w:w="480" w:type="pct"/>
            <w:tcBorders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78" w:type="pct"/>
            <w:tcBorders>
              <w:left w:val="single" w:sz="4" w:space="0" w:color="auto"/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157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23" w:type="pct"/>
            <w:tcBorders>
              <w:lef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756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</w:tr>
      <w:tr w:rsidR="00737A85" w:rsidRPr="00BC0FB1" w:rsidTr="0086109F">
        <w:trPr>
          <w:trHeight w:val="429"/>
        </w:trPr>
        <w:tc>
          <w:tcPr>
            <w:tcW w:w="480" w:type="pct"/>
            <w:tcBorders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78" w:type="pct"/>
            <w:tcBorders>
              <w:left w:val="single" w:sz="4" w:space="0" w:color="auto"/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157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23" w:type="pct"/>
            <w:tcBorders>
              <w:lef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756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</w:tr>
      <w:tr w:rsidR="00737A85" w:rsidRPr="00BC0FB1" w:rsidTr="0086109F">
        <w:trPr>
          <w:trHeight w:val="429"/>
        </w:trPr>
        <w:tc>
          <w:tcPr>
            <w:tcW w:w="480" w:type="pct"/>
            <w:tcBorders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78" w:type="pct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157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23" w:type="pct"/>
            <w:tcBorders>
              <w:lef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756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</w:tr>
    </w:tbl>
    <w:p w:rsidR="008C3651" w:rsidRPr="00BC0FB1" w:rsidRDefault="008C3651" w:rsidP="008C3651">
      <w:pPr>
        <w:rPr>
          <w:lang w:val="tr-TR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19"/>
        <w:gridCol w:w="2835"/>
        <w:gridCol w:w="2977"/>
      </w:tblGrid>
      <w:tr w:rsidR="0093036A" w:rsidRPr="00BC0FB1">
        <w:tc>
          <w:tcPr>
            <w:tcW w:w="4219" w:type="dxa"/>
          </w:tcPr>
          <w:p w:rsidR="0093036A" w:rsidRPr="00BC0FB1" w:rsidRDefault="0093036A" w:rsidP="0093036A">
            <w:pPr>
              <w:rPr>
                <w:b/>
                <w:lang w:val="tr-TR"/>
              </w:rPr>
            </w:pPr>
            <w:r w:rsidRPr="00BC0FB1">
              <w:rPr>
                <w:b/>
                <w:lang w:val="tr-TR"/>
              </w:rPr>
              <w:t>ENSTİTÜ YÖNETİM KURULU KARARI</w:t>
            </w:r>
          </w:p>
        </w:tc>
        <w:tc>
          <w:tcPr>
            <w:tcW w:w="2835" w:type="dxa"/>
          </w:tcPr>
          <w:p w:rsidR="0093036A" w:rsidRPr="00BC0FB1" w:rsidRDefault="0093036A" w:rsidP="0093036A">
            <w:pPr>
              <w:rPr>
                <w:b/>
                <w:lang w:val="tr-TR"/>
              </w:rPr>
            </w:pPr>
            <w:r w:rsidRPr="00BC0FB1">
              <w:rPr>
                <w:b/>
                <w:lang w:val="tr-TR"/>
              </w:rPr>
              <w:t>Tarih:</w:t>
            </w:r>
          </w:p>
        </w:tc>
        <w:tc>
          <w:tcPr>
            <w:tcW w:w="2977" w:type="dxa"/>
          </w:tcPr>
          <w:p w:rsidR="0093036A" w:rsidRPr="00BC0FB1" w:rsidRDefault="0093036A" w:rsidP="0093036A">
            <w:pPr>
              <w:rPr>
                <w:lang w:val="tr-TR"/>
              </w:rPr>
            </w:pPr>
            <w:r w:rsidRPr="00BC0FB1">
              <w:rPr>
                <w:b/>
                <w:lang w:val="tr-TR"/>
              </w:rPr>
              <w:t>Karar No</w:t>
            </w:r>
            <w:r w:rsidRPr="00BC0FB1">
              <w:rPr>
                <w:lang w:val="tr-TR"/>
              </w:rPr>
              <w:t>:</w:t>
            </w:r>
          </w:p>
          <w:p w:rsidR="0093036A" w:rsidRPr="00BC0FB1" w:rsidRDefault="0093036A" w:rsidP="0093036A">
            <w:pPr>
              <w:rPr>
                <w:lang w:val="tr-TR"/>
              </w:rPr>
            </w:pPr>
          </w:p>
        </w:tc>
      </w:tr>
    </w:tbl>
    <w:p w:rsidR="0048508A" w:rsidRPr="00BC0FB1" w:rsidRDefault="0048508A" w:rsidP="0093036A">
      <w:pPr>
        <w:rPr>
          <w:lang w:val="tr-TR"/>
        </w:rPr>
      </w:pPr>
    </w:p>
    <w:p w:rsidR="0048508A" w:rsidRPr="00BC0FB1" w:rsidRDefault="0048508A" w:rsidP="0093036A">
      <w:pPr>
        <w:rPr>
          <w:lang w:val="tr-TR"/>
        </w:rPr>
      </w:pPr>
      <w:r w:rsidRPr="00BC0FB1">
        <w:rPr>
          <w:lang w:val="tr-TR"/>
        </w:rPr>
        <w:t xml:space="preserve">Programından Düşürülecek Dönem Sayısı:      Bir Dönem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961C50">
        <w:rPr>
          <w:lang w:val="tr-TR"/>
        </w:rPr>
      </w:r>
      <w:r w:rsidR="00961C50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 xml:space="preserve">   İki Dönem 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961C50">
        <w:rPr>
          <w:lang w:val="tr-TR"/>
        </w:rPr>
      </w:r>
      <w:r w:rsidR="00961C50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 xml:space="preserve">    Hiç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961C50">
        <w:rPr>
          <w:lang w:val="tr-TR"/>
        </w:rPr>
      </w:r>
      <w:r w:rsidR="00961C50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</w:p>
    <w:p w:rsidR="009A153D" w:rsidRPr="00BC0FB1" w:rsidRDefault="009A153D" w:rsidP="0093036A">
      <w:pPr>
        <w:rPr>
          <w:lang w:val="tr-TR"/>
        </w:rPr>
      </w:pPr>
    </w:p>
    <w:tbl>
      <w:tblPr>
        <w:tblW w:w="9648" w:type="dxa"/>
        <w:tblLayout w:type="fixed"/>
        <w:tblLook w:val="0000" w:firstRow="0" w:lastRow="0" w:firstColumn="0" w:lastColumn="0" w:noHBand="0" w:noVBand="0"/>
      </w:tblPr>
      <w:tblGrid>
        <w:gridCol w:w="2518"/>
        <w:gridCol w:w="3969"/>
        <w:gridCol w:w="3161"/>
      </w:tblGrid>
      <w:tr w:rsidR="0093036A" w:rsidRPr="00BC0FB1">
        <w:tc>
          <w:tcPr>
            <w:tcW w:w="2518" w:type="dxa"/>
          </w:tcPr>
          <w:p w:rsidR="0093036A" w:rsidRPr="00BC0FB1" w:rsidRDefault="0093036A" w:rsidP="0093036A">
            <w:pPr>
              <w:jc w:val="center"/>
              <w:rPr>
                <w:u w:val="single"/>
                <w:lang w:val="tr-TR"/>
              </w:rPr>
            </w:pPr>
          </w:p>
          <w:p w:rsidR="0093036A" w:rsidRPr="00BC0FB1" w:rsidRDefault="0093036A" w:rsidP="0093036A">
            <w:pPr>
              <w:jc w:val="center"/>
              <w:rPr>
                <w:u w:val="single"/>
                <w:lang w:val="tr-TR"/>
              </w:rPr>
            </w:pPr>
            <w:r w:rsidRPr="00BC0FB1">
              <w:rPr>
                <w:u w:val="single"/>
                <w:lang w:val="tr-TR"/>
              </w:rPr>
              <w:tab/>
            </w:r>
            <w:r w:rsidRPr="00BC0FB1">
              <w:rPr>
                <w:u w:val="single"/>
                <w:lang w:val="tr-TR"/>
              </w:rPr>
              <w:tab/>
            </w:r>
          </w:p>
          <w:p w:rsidR="0093036A" w:rsidRPr="00BC0FB1" w:rsidRDefault="0093036A" w:rsidP="0093036A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Tarih</w:t>
            </w:r>
          </w:p>
        </w:tc>
        <w:tc>
          <w:tcPr>
            <w:tcW w:w="3969" w:type="dxa"/>
          </w:tcPr>
          <w:p w:rsidR="0093036A" w:rsidRPr="00BC0FB1" w:rsidRDefault="0093036A" w:rsidP="0093036A">
            <w:pPr>
              <w:jc w:val="right"/>
              <w:rPr>
                <w:lang w:val="tr-TR"/>
              </w:rPr>
            </w:pPr>
          </w:p>
        </w:tc>
        <w:tc>
          <w:tcPr>
            <w:tcW w:w="3161" w:type="dxa"/>
          </w:tcPr>
          <w:p w:rsidR="0093036A" w:rsidRPr="00BC0FB1" w:rsidRDefault="0093036A" w:rsidP="0093036A">
            <w:pPr>
              <w:jc w:val="center"/>
              <w:rPr>
                <w:u w:val="single"/>
                <w:lang w:val="tr-TR"/>
              </w:rPr>
            </w:pPr>
          </w:p>
          <w:p w:rsidR="0093036A" w:rsidRPr="00BC0FB1" w:rsidRDefault="0093036A" w:rsidP="0093036A">
            <w:pPr>
              <w:jc w:val="center"/>
              <w:rPr>
                <w:u w:val="single"/>
                <w:lang w:val="tr-TR"/>
              </w:rPr>
            </w:pPr>
            <w:r w:rsidRPr="00BC0FB1">
              <w:rPr>
                <w:u w:val="single"/>
                <w:lang w:val="tr-TR"/>
              </w:rPr>
              <w:t xml:space="preserve">                              </w:t>
            </w:r>
            <w:r w:rsidRPr="00BC0FB1">
              <w:rPr>
                <w:u w:val="single"/>
                <w:lang w:val="tr-TR"/>
              </w:rPr>
              <w:tab/>
            </w:r>
            <w:r w:rsidRPr="00BC0FB1">
              <w:rPr>
                <w:u w:val="single"/>
                <w:lang w:val="tr-TR"/>
              </w:rPr>
              <w:tab/>
            </w:r>
          </w:p>
          <w:p w:rsidR="0093036A" w:rsidRPr="00BC0FB1" w:rsidRDefault="0093036A" w:rsidP="0093036A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Enstitü Müdürü</w:t>
            </w:r>
          </w:p>
        </w:tc>
      </w:tr>
    </w:tbl>
    <w:p w:rsidR="007A3A1F" w:rsidRPr="00BC0FB1" w:rsidRDefault="007A3A1F">
      <w:pPr>
        <w:rPr>
          <w:i/>
          <w:lang w:val="tr-TR"/>
        </w:rPr>
      </w:pPr>
    </w:p>
    <w:p w:rsidR="00B20F77" w:rsidRPr="00BC0FB1" w:rsidRDefault="00B20F77" w:rsidP="00B20F77">
      <w:pPr>
        <w:rPr>
          <w:lang w:val="tr-TR"/>
        </w:rPr>
      </w:pPr>
      <w:r w:rsidRPr="00BC0FB1">
        <w:rPr>
          <w:i/>
          <w:lang w:val="tr-TR"/>
        </w:rPr>
        <w:t xml:space="preserve">Bu form </w:t>
      </w:r>
      <w:r w:rsidRPr="00BC0FB1">
        <w:rPr>
          <w:b/>
          <w:i/>
          <w:lang w:val="tr-TR"/>
        </w:rPr>
        <w:t>bir adet</w:t>
      </w:r>
      <w:r w:rsidRPr="00BC0FB1">
        <w:rPr>
          <w:i/>
          <w:lang w:val="tr-TR"/>
        </w:rPr>
        <w:t xml:space="preserve"> düzenlenecektir.</w:t>
      </w:r>
    </w:p>
    <w:p w:rsidR="00B20F77" w:rsidRPr="00BC0FB1" w:rsidRDefault="00B20F77" w:rsidP="00B20F77">
      <w:pPr>
        <w:rPr>
          <w:lang w:val="tr-TR"/>
        </w:rPr>
      </w:pPr>
      <w:r w:rsidRPr="00BC0FB1">
        <w:rPr>
          <w:b/>
          <w:lang w:val="tr-TR"/>
        </w:rPr>
        <w:t>Ekler:</w:t>
      </w:r>
      <w:r w:rsidRPr="00BC0FB1">
        <w:rPr>
          <w:i/>
          <w:lang w:val="tr-TR"/>
        </w:rPr>
        <w:t xml:space="preserve"> </w:t>
      </w:r>
    </w:p>
    <w:p w:rsidR="00B20F77" w:rsidRPr="00BC0FB1" w:rsidRDefault="00B20F77" w:rsidP="00916E93">
      <w:pPr>
        <w:numPr>
          <w:ilvl w:val="0"/>
          <w:numId w:val="3"/>
        </w:numPr>
        <w:rPr>
          <w:lang w:val="tr-TR"/>
        </w:rPr>
      </w:pPr>
      <w:r w:rsidRPr="00BC0FB1">
        <w:rPr>
          <w:lang w:val="tr-TR"/>
        </w:rPr>
        <w:t>Dilekçe,</w:t>
      </w:r>
    </w:p>
    <w:p w:rsidR="00B20F77" w:rsidRPr="00BC0FB1" w:rsidRDefault="00B20F77" w:rsidP="00916E93">
      <w:pPr>
        <w:numPr>
          <w:ilvl w:val="0"/>
          <w:numId w:val="3"/>
        </w:numPr>
        <w:rPr>
          <w:lang w:val="tr-TR"/>
        </w:rPr>
      </w:pPr>
      <w:r w:rsidRPr="00BC0FB1">
        <w:rPr>
          <w:lang w:val="tr-TR"/>
        </w:rPr>
        <w:t>Transkript,</w:t>
      </w:r>
    </w:p>
    <w:p w:rsidR="007733FB" w:rsidRPr="00BC0FB1" w:rsidRDefault="00B20F77" w:rsidP="00916E93">
      <w:pPr>
        <w:numPr>
          <w:ilvl w:val="0"/>
          <w:numId w:val="3"/>
        </w:numPr>
        <w:rPr>
          <w:lang w:val="tr-TR"/>
        </w:rPr>
      </w:pPr>
      <w:r w:rsidRPr="00BC0FB1">
        <w:rPr>
          <w:lang w:val="tr-TR"/>
        </w:rPr>
        <w:t>Bu derslere ait orijinal not çizelgesi.</w:t>
      </w:r>
    </w:p>
    <w:sectPr w:rsidR="007733FB" w:rsidRPr="00BC0FB1" w:rsidSect="00DA0BEC">
      <w:pgSz w:w="11906" w:h="16838"/>
      <w:pgMar w:top="238" w:right="1134" w:bottom="249" w:left="1134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516420"/>
    <w:multiLevelType w:val="hybridMultilevel"/>
    <w:tmpl w:val="E09C7376"/>
    <w:lvl w:ilvl="0" w:tplc="B412B8CA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6BF6AE9"/>
    <w:multiLevelType w:val="hybridMultilevel"/>
    <w:tmpl w:val="D410144E"/>
    <w:lvl w:ilvl="0" w:tplc="B412B8CA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2" w15:restartNumberingAfterBreak="0">
    <w:nsid w:val="7F070579"/>
    <w:multiLevelType w:val="multilevel"/>
    <w:tmpl w:val="D410144E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zG2NDawMDS0NDBQ0lEKTi0uzszPAykwrAUAln7yhCwAAAA="/>
  </w:docVars>
  <w:rsids>
    <w:rsidRoot w:val="00B2213C"/>
    <w:rsid w:val="001077B7"/>
    <w:rsid w:val="00144C4F"/>
    <w:rsid w:val="001C3F41"/>
    <w:rsid w:val="001F485C"/>
    <w:rsid w:val="0020106D"/>
    <w:rsid w:val="00204137"/>
    <w:rsid w:val="00227EA9"/>
    <w:rsid w:val="002C10E8"/>
    <w:rsid w:val="00327315"/>
    <w:rsid w:val="00364CEE"/>
    <w:rsid w:val="00394FFD"/>
    <w:rsid w:val="00444D8F"/>
    <w:rsid w:val="0048508A"/>
    <w:rsid w:val="004C07DC"/>
    <w:rsid w:val="004C7A94"/>
    <w:rsid w:val="00562E88"/>
    <w:rsid w:val="005B0DFD"/>
    <w:rsid w:val="005B63DE"/>
    <w:rsid w:val="005E42A9"/>
    <w:rsid w:val="00616416"/>
    <w:rsid w:val="00737A85"/>
    <w:rsid w:val="007733FB"/>
    <w:rsid w:val="007A3A1F"/>
    <w:rsid w:val="007D4FF7"/>
    <w:rsid w:val="007D6421"/>
    <w:rsid w:val="00823459"/>
    <w:rsid w:val="008558B9"/>
    <w:rsid w:val="0086109F"/>
    <w:rsid w:val="00861D97"/>
    <w:rsid w:val="00880688"/>
    <w:rsid w:val="00881E56"/>
    <w:rsid w:val="00893896"/>
    <w:rsid w:val="008C3651"/>
    <w:rsid w:val="00916E93"/>
    <w:rsid w:val="0092003B"/>
    <w:rsid w:val="00926393"/>
    <w:rsid w:val="0093036A"/>
    <w:rsid w:val="00940116"/>
    <w:rsid w:val="00961C50"/>
    <w:rsid w:val="009A153D"/>
    <w:rsid w:val="009B1943"/>
    <w:rsid w:val="00A1130C"/>
    <w:rsid w:val="00A30484"/>
    <w:rsid w:val="00AE25FF"/>
    <w:rsid w:val="00B20F77"/>
    <w:rsid w:val="00B2213C"/>
    <w:rsid w:val="00BA214B"/>
    <w:rsid w:val="00BC0FB1"/>
    <w:rsid w:val="00C41D90"/>
    <w:rsid w:val="00C73952"/>
    <w:rsid w:val="00D65834"/>
    <w:rsid w:val="00D94230"/>
    <w:rsid w:val="00DA0BEC"/>
    <w:rsid w:val="00EC3BE8"/>
    <w:rsid w:val="00F214F3"/>
    <w:rsid w:val="00FC19FA"/>
    <w:rsid w:val="00FC2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83ADA75"/>
  <w15:chartTrackingRefBased/>
  <w15:docId w15:val="{272E3B2E-5703-4CBF-B028-DD809C4A8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63DE"/>
    <w:rPr>
      <w:lang w:val="en-AU" w:eastAsia="en-US"/>
    </w:rPr>
  </w:style>
  <w:style w:type="paragraph" w:styleId="Balk1">
    <w:name w:val="heading 1"/>
    <w:basedOn w:val="Normal"/>
    <w:next w:val="Normal"/>
    <w:qFormat/>
    <w:rsid w:val="005B63DE"/>
    <w:pPr>
      <w:keepNext/>
      <w:jc w:val="right"/>
      <w:outlineLvl w:val="0"/>
    </w:pPr>
    <w:rPr>
      <w:rFonts w:ascii="Arial Narrow" w:hAnsi="Arial Narrow"/>
      <w:i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9303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rsid w:val="007D642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64</Words>
  <Characters>150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FORM 15</vt:lpstr>
      <vt:lpstr>FORM 15</vt:lpstr>
    </vt:vector>
  </TitlesOfParts>
  <Company>fbe</Company>
  <LinksUpToDate>false</LinksUpToDate>
  <CharactersWithSpaces>1766</CharactersWithSpaces>
  <SharedDoc>false</SharedDoc>
  <HLinks>
    <vt:vector size="12" baseType="variant">
      <vt:variant>
        <vt:i4>262167</vt:i4>
      </vt:variant>
      <vt:variant>
        <vt:i4>3</vt:i4>
      </vt:variant>
      <vt:variant>
        <vt:i4>0</vt:i4>
      </vt:variant>
      <vt:variant>
        <vt:i4>5</vt:i4>
      </vt:variant>
      <vt:variant>
        <vt:lpwstr>https://oibs.metu.edu.tr/</vt:lpwstr>
      </vt:variant>
      <vt:variant>
        <vt:lpwstr/>
      </vt:variant>
      <vt:variant>
        <vt:i4>262167</vt:i4>
      </vt:variant>
      <vt:variant>
        <vt:i4>0</vt:i4>
      </vt:variant>
      <vt:variant>
        <vt:i4>0</vt:i4>
      </vt:variant>
      <vt:variant>
        <vt:i4>5</vt:i4>
      </vt:variant>
      <vt:variant>
        <vt:lpwstr>https://oibs.metu.edu.t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15</dc:title>
  <dc:subject/>
  <dc:creator>gulhal</dc:creator>
  <cp:keywords/>
  <dc:description/>
  <cp:lastModifiedBy>serdark</cp:lastModifiedBy>
  <cp:revision>8</cp:revision>
  <cp:lastPrinted>2004-12-22T09:04:00Z</cp:lastPrinted>
  <dcterms:created xsi:type="dcterms:W3CDTF">2021-10-25T12:33:00Z</dcterms:created>
  <dcterms:modified xsi:type="dcterms:W3CDTF">2022-08-31T12:58:00Z</dcterms:modified>
</cp:coreProperties>
</file>